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e39187f61a0634722ea48a80446f15ab7899db6"/>
    <w:p>
      <w:pPr>
        <w:pStyle w:val="Heading1"/>
      </w:pPr>
      <w:r>
        <w:t xml:space="preserve">COVER LETTER FOR CIVIL ENGINEER POSITION IN RUSSIA MOSCOW</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 [Insert Date]</w:t>
      </w:r>
    </w:p>
    <w:bookmarkEnd w:id="20"/>
    <w:p>
      <w:pPr>
        <w:pStyle w:val="BodyText"/>
      </w:pPr>
      <w:r>
        <w:t xml:space="preserve">Dear Hiring Manager,</w:t>
      </w:r>
    </w:p>
    <w:p>
      <w:pPr>
        <w:pStyle w:val="BodyText"/>
      </w:pPr>
      <w:r>
        <w:t xml:space="preserve">I am writing to express my strong interest in the Civil Engineer position at [Company Name] in Russia Moscow. As a highly motivated and experienced professional with over [X years] of expertise in civil engineering, I am eager to contribute my skills to the dynamic and evolving infrastructure landscape of Moscow. This opportunity aligns perfectly with my career goals, as I have long been inspired by the city’s iconic architectural achievements and its commitment to modernization. My background in designing, planning, and managing complex construction projects positions me as a strong candidate for this role, particularly in a city like Moscow where innovation and precision are paramount.</w:t>
      </w:r>
    </w:p>
    <w:p>
      <w:pPr>
        <w:pStyle w:val="BodyText"/>
      </w:pPr>
      <w:r>
        <w:t xml:space="preserve">Throughout my career as a Civil Engineer, I have focused on creating sustainable solutions that meet the demands of both urban development and environmental responsibility. In [Previous Company Name], I led the design of [specific project, e.g., "a multi-story residential complex in Moscow’s Central District"], which required meticulous attention to detail and a deep understanding of local building codes. This project not only met but exceeded expectations, resulting in a 20% reduction in construction costs and an accelerated timeline. My ability to balance technical expertise with creative problem-solving has consistently driven successful outcomes, and I am confident that these skills will add value to your team.</w:t>
      </w:r>
    </w:p>
    <w:p>
      <w:pPr>
        <w:pStyle w:val="BodyText"/>
      </w:pPr>
      <w:r>
        <w:t xml:space="preserve">Moscow’s unique challenges—ranging from extreme weather conditions to the need for resilient infrastructure—make it a particularly rewarding place for a Civil Engineer. I have studied the city’s construction standards and regulatory frameworks extensively, ensuring that my work adheres to the highest international and local benchmarks. For instance, my experience in designing structures that withstand seismic activity and harsh winters has prepared me to address the specific requirements of Moscow’s climate. Additionally, I have a proven track record of collaborating with multidisciplinary teams to deliver projects on time and within budget, which is critical for large-scale developments in a bustling metropolis like Moscow.</w:t>
      </w:r>
    </w:p>
    <w:p>
      <w:pPr>
        <w:pStyle w:val="BodyText"/>
      </w:pPr>
      <w:r>
        <w:t xml:space="preserve">One of my core strengths as a Civil Engineer is my ability to integrate advanced technologies into traditional engineering practices. I am proficient in software such as AutoCAD, Revit, and BIM (Building Information Modeling), which enable me to create accurate designs and simulations. In a recent project for [Previous Company Name], I implemented a BIM-based approach that improved coordination between architects, contractors, and engineers by 30%, reducing rework and enhancing efficiency. This aligns with the growing emphasis on digital transformation in Russia’s construction industry, particularly in Moscow, where smart city initiatives are gaining momentum. I am excited about the prospect of contributing to such innovations while adhering to the city’s cultural and historical significance.</w:t>
      </w:r>
    </w:p>
    <w:p>
      <w:pPr>
        <w:pStyle w:val="BodyText"/>
      </w:pPr>
      <w:r>
        <w:t xml:space="preserve">Moreover, my commitment to sustainability is a key differentiator. As a Civil Engineer with a focus on green infrastructure, I have incorporated eco-friendly materials and energy-efficient designs into my work. For example, in [Project Name], I designed stormwater management systems that reduced runoff by 40% and integrated rainwater harvesting solutions. This approach not only complies with Russia’s environmental regulations but also supports the long-term viability of urban developments in Moscow. I believe that sustainable practices are essential for meeting the city’s future needs, and I am eager to bring this perspective to your organization.</w:t>
      </w:r>
    </w:p>
    <w:p>
      <w:pPr>
        <w:pStyle w:val="BodyText"/>
      </w:pPr>
      <w:r>
        <w:t xml:space="preserve">I am particularly drawn to this opportunity in Russia Moscow because of the city’s strategic role as a hub for innovation and economic growth. The expansion of its transportation networks, such as the Moscow Metro and new highway systems, reflects a vision that resonates with my professional aspirations. I have followed closely the developments in Moscow’s construction sector, including its efforts to modernize public spaces and improve urban mobility. By joining your team, I aim to contribute to projects that not only elevate the city’s infrastructure but also enhance the quality of life for its residents.</w:t>
      </w:r>
    </w:p>
    <w:p>
      <w:pPr>
        <w:pStyle w:val="BodyText"/>
      </w:pPr>
      <w:r>
        <w:t xml:space="preserve">Finally, my passion for civil engineering is matched by my dedication to continuous learning and professional growth. I hold a [Degree] in Civil Engineering from [University Name] and am actively pursuing certifications in [relevant field, e.g., "Sustainable Design"]. I also stay updated on industry trends through memberships in organizations like the Russian Society of Civil Engineers. This commitment to excellence ensures that I bring the latest knowledge and practices to every project, particularly those in a competitive environment like Moscow.</w:t>
      </w:r>
    </w:p>
    <w:p>
      <w:pPr>
        <w:pStyle w:val="BodyText"/>
      </w:pPr>
      <w:r>
        <w:t xml:space="preserve">In conclusion, I am enthusiastic about the opportunity to join [Company Name] as a Civil Engineer in Russia Moscow. My technical expertise, problem-solving abilities, and dedication to sustainable and innovative solutions make me well-suited for this role. I would welcome the chance to discuss how my background and vision align with your organization’s goals. Thank you for considering my application.</w:t>
      </w:r>
    </w:p>
    <w:p>
      <w:pPr>
        <w:pStyle w:val="BodyText"/>
      </w:pPr>
      <w:r>
        <w:t xml:space="preserve">Sincerely,</w:t>
      </w:r>
      <w:r>
        <w:br/>
      </w:r>
      <w:r>
        <w:rPr>
          <w:bCs/>
          <w:b/>
        </w:rPr>
        <w:t xml:space="preserve">Your Name</w:t>
      </w:r>
      <w:r>
        <w:br/>
      </w:r>
      <w:r>
        <w:t xml:space="preserve">[Your Signature, if submitting a physical 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Russia Moscow</dc:title>
  <dc:creator/>
  <dc:language>en</dc:language>
  <cp:keywords/>
  <dcterms:created xsi:type="dcterms:W3CDTF">2026-07-23T12:54:50Z</dcterms:created>
  <dcterms:modified xsi:type="dcterms:W3CDTF">2026-07-23T12:54:50Z</dcterms:modified>
</cp:coreProperties>
</file>

<file path=docProps/custom.xml><?xml version="1.0" encoding="utf-8"?>
<Properties xmlns="http://schemas.openxmlformats.org/officeDocument/2006/custom-properties" xmlns:vt="http://schemas.openxmlformats.org/officeDocument/2006/docPropsVTypes"/>
</file>